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건을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6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시스템-고도화-일-5만여-건-생성-및-조회"/>
    <w:p>
      <w:pPr>
        <w:pStyle w:val="Heading3"/>
      </w:pPr>
      <w:r>
        <w:t xml:space="preserve">태양광 발전량 예측 시스템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, 부분 요청 (NumPy, netCDF4, SciPy): 90배 개선</w:t>
      </w:r>
    </w:p>
    <w:p>
      <w:pPr>
        <w:pStyle w:val="Compact"/>
        <w:numPr>
          <w:ilvl w:val="0"/>
          <w:numId w:val="1001"/>
        </w:numPr>
      </w:pPr>
      <w:r>
        <w:t xml:space="preserve">위치 특정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시스템-개발-일-1만여-건-생성"/>
    <w:p>
      <w:pPr>
        <w:pStyle w:val="Heading3"/>
      </w:pPr>
      <w:r>
        <w:t xml:space="preserve">정산 시스템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  <w:jc w:val="right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개월"/>
            <w:r>
              <w:t xml:space="preserve">     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시스템-개발"/>
    <w:p>
      <w:pPr>
        <w:pStyle w:val="Heading3"/>
      </w:pPr>
      <w:r>
        <w:t xml:space="preserve">클라우드 계정 통합 관리 시스템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</w:t>
      </w:r>
      <w:r>
        <w:t xml:space="preserve"> </w:t>
      </w:r>
      <w:hyperlink r:id="rId66">
        <w:r>
          <w:rPr>
            <w:rStyle w:val="Hyperlink"/>
          </w:rPr>
          <w:t xml:space="preserve">개인상장</w:t>
        </w:r>
      </w:hyperlink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9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개월-1"/>
            <w:r>
              <w:t xml:space="preserve">     1개월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3"/>
            <w:r>
              <w:t xml:space="preserve">2025-01 / 2025-02</w:t>
            </w:r>
            <w:bookmarkEnd w:id="74"/>
          </w:p>
        </w:tc>
      </w:tr>
    </w:tbl>
    <w:bookmarkStart w:id="81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0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개월-2"/>
            <w:r>
              <w:t xml:space="preserve">     2개월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4"/>
            <w:r>
              <w:t xml:space="preserve">2024-10 / 2024-11</w:t>
            </w:r>
            <w:bookmarkEnd w:id="79"/>
          </w:p>
        </w:tc>
      </w:tr>
    </w:tbl>
    <w:bookmarkEnd w:id="80"/>
    <w:bookmarkEnd w:id="81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Eclipse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4" w:name="wicwiuwicwiu"/>
            <w:hyperlink r:id="rId83">
              <w:r>
                <w:rPr>
                  <w:rStyle w:val="Hyperlink"/>
                </w:rPr>
                <w:t xml:space="preserve">WICWIU</w:t>
              </w:r>
            </w:hyperlink>
            <w:bookmarkEnd w:id="84"/>
          </w:p>
        </w:tc>
        <w:tc>
          <w:tcPr/>
          <w:p>
            <w:pPr>
              <w:pStyle w:val="Heading3"/>
            </w:pPr>
            <w:bookmarkStart w:id="85" w:name="개월-3"/>
            <w:r>
              <w:t xml:space="preserve">    10개월</w:t>
            </w:r>
            <w:bookmarkEnd w:id="85"/>
          </w:p>
        </w:tc>
        <w:tc>
          <w:tcPr/>
          <w:p>
            <w:pPr>
              <w:pStyle w:val="Heading3"/>
            </w:pPr>
            <w:bookmarkStart w:id="86" w:name="section-5"/>
            <w:r>
              <w:t xml:space="preserve">2017-07 / 2018-05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End w:id="92"/>
    <w:bookmarkStart w:id="119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0">
              <w:r>
                <w:rPr>
                  <w:rStyle w:val="Hyperlink"/>
                </w:rPr>
                <w:t xml:space="preserve">Spring Framewor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URI 인식 누락 보완 (정규식)</w:t>
            </w:r>
          </w:p>
        </w:tc>
        <w:tc>
          <w:tcPr/>
          <w:p>
            <w:pPr>
              <w:pStyle w:val="Compact"/>
            </w:pPr>
            <w:r>
              <w:t xml:space="preserve">2024-09 / 반려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1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6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Sandia 국립 연구소 (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9">
              <w:r>
                <w:rPr>
                  <w:rStyle w:val="Hyperlink"/>
                </w:rPr>
                <w:t xml:space="preserve">Python Polylith Exampl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6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61.8k 저장소 생성 (</w:t>
            </w:r>
            <w:hyperlink r:id="rId117">
              <w:r>
                <w:rPr>
                  <w:rStyle w:val="Hyperlink"/>
                </w:rPr>
                <w:t xml:space="preserve">42k</w:t>
              </w:r>
            </w:hyperlink>
            <w:r>
              <w:t xml:space="preserve">+</w:t>
            </w:r>
            <w:hyperlink r:id="rId118">
              <w:r>
                <w:rPr>
                  <w:rStyle w:val="Hyperlink"/>
                </w:rPr>
                <w:t xml:space="preserve">19.8k</w:t>
              </w:r>
            </w:hyperlink>
            <w:r>
              <w:t xml:space="preserve">)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9"/>
    <w:bookmarkStart w:id="12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20" w:name="컴퓨터공학심화전공"/>
            <w:r>
              <w:t xml:space="preserve">컴퓨터공학심화전공</w:t>
            </w:r>
            <w:bookmarkEnd w:id="120"/>
          </w:p>
        </w:tc>
        <w:tc>
          <w:tcPr/>
          <w:p>
            <w:pPr>
              <w:pStyle w:val="Heading2"/>
              <w:jc w:val="center"/>
            </w:pPr>
            <w:bookmarkStart w:id="121" w:name="한동대학교"/>
            <w:r>
              <w:t xml:space="preserve">한동대학교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전산전자공학부"/>
            <w:r>
              <w:t xml:space="preserve">전산전자공학부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경북-포항"/>
            <w:r>
              <w:t xml:space="preserve">경북 포항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년"/>
            <w:r>
              <w:t xml:space="preserve"> 5년</w:t>
            </w:r>
            <w:bookmarkEnd w:id="124"/>
          </w:p>
        </w:tc>
        <w:tc>
          <w:tcPr/>
          <w:p>
            <w:pPr>
              <w:pStyle w:val="Heading3"/>
            </w:pPr>
            <w:bookmarkStart w:id="125" w:name="section-6"/>
            <w:r>
              <w:t xml:space="preserve">2015-03 / 2020-02</w:t>
            </w:r>
            <w:bookmarkEnd w:id="125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7"/>
    <w:bookmarkStart w:id="13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8" w:name="정보처리기사"/>
            <w:r>
              <w:t xml:space="preserve">정보처리기사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7"/>
            <w:r>
              <w:t xml:space="preserve">2021-08</w:t>
            </w:r>
            <w:bookmarkEnd w:id="129"/>
          </w:p>
        </w:tc>
      </w:tr>
      <w:tr>
        <w:tc>
          <w:tcPr/>
          <w:p>
            <w:pPr>
              <w:pStyle w:val="Heading2"/>
            </w:pPr>
            <w:bookmarkStart w:id="130" w:name="정보처리산업기사"/>
            <w:r>
              <w:t xml:space="preserve">정보처리산업기사</w:t>
            </w:r>
            <w:bookmarkEnd w:id="130"/>
          </w:p>
        </w:tc>
        <w:tc>
          <w:tcPr/>
          <w:p>
            <w:pPr>
              <w:pStyle w:val="Heading3"/>
            </w:pPr>
            <w:bookmarkStart w:id="131" w:name="section-8"/>
            <w:r>
              <w:t xml:space="preserve">2017-08</w:t>
            </w:r>
            <w:bookmarkEnd w:id="131"/>
          </w:p>
        </w:tc>
      </w:tr>
    </w:tbl>
    <w:bookmarkEnd w:id="13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user" w:type="numbering">
    <w:name w:val="Bullet • (user)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Justified">
    <w:name w:val="Justifie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Application>LibreOffice/25.2.2.2$Windows_X86_64 LibreOffice_project/7370d4be9e3cf6031a51beef54ff3bda878e3fac</Application>
  <AppVersion>15.0000</AppVersion>
  <Pages>1</Pages>
  <Words>294</Words>
  <Characters>1414</Characters>
  <CharactersWithSpaces>1741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6-03T03:52:08Z</dcterms:created>
  <dcterms:modified xsi:type="dcterms:W3CDTF">2025-06-03T03:5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g">
    <vt:lpwstr>https://yhkee0404.github.io/cv/ko/</vt:lpwstr>
  </property>
  <property fmtid="{D5CDD505-2E9C-101B-9397-08002B2CF9AE}" pid="5" name="comments">
    <vt:lpwstr/>
  </property>
  <property fmtid="{D5CDD505-2E9C-101B-9397-08002B2CF9AE}" pid="6" name="date-modified">
    <vt:lpwstr>2025-05-12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/</vt:lpwstr>
  </property>
  <property fmtid="{D5CDD505-2E9C-101B-9397-08002B2CF9AE}" pid="14" name="toc-title">
    <vt:lpwstr>목차</vt:lpwstr>
  </property>
</Properties>
</file>